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1A73" w:rsidRPr="00071A73" w:rsidRDefault="00071A73">
      <w:pPr>
        <w:rPr>
          <w:rFonts w:asciiTheme="majorHAnsi" w:hAnsiTheme="majorHAnsi" w:cstheme="majorHAnsi"/>
          <w:sz w:val="20"/>
          <w:szCs w:val="80"/>
          <w:lang w:val="en-CA"/>
        </w:rPr>
      </w:pPr>
      <w:r w:rsidRPr="00071A73">
        <w:rPr>
          <w:rFonts w:asciiTheme="majorHAnsi" w:hAnsiTheme="majorHAnsi" w:cstheme="majorHAnsi"/>
          <w:sz w:val="20"/>
          <w:szCs w:val="80"/>
        </w:rPr>
        <w:t>Flash*Hair:Feminine,longflowing,FFFFFF,FFFFFF,100,100,23,Eyebrows:Expansion1,fraBlank,FFFFFF,FFFFFF,100,100,21,Eyes:Standard,aliens,FFFFFF,FFFFFF,100,100,20,Nose:Expansion1,fraBlank,FFFFFF,FFFFFF,100,100,27,Mouth:Standard,fraBlank,FFFFFF,FFFFFF,100,100,18,Beard:Expansion1,fraBlank,FFFFFF,FFFFFF,100,100,26,Ears:Standard,elf1,FFFFFF,FFFFFF,100,100,19,Skin:Materials,fraBlank,F7EBE7,FFFFFF,100,100,6,Mask:Standard,halfiron,FFFFFF,FFFFFF,100,100,22,Headgear:Standard,fraBlank,FFFFFF,FFFFFF,100,100,29,Undershirt:Standard,midsleeve,FFFFFF,FFFFFF,100,100,7,Overshirt:Standard,fraBlank,FFFFFF,FFFFFF,100,100,8,Coat:Standard,fraBlank,FFFFFF,FFFFFF,100,100,25,RightGlove:Standard,fraBlank,FFFFFF,FFFFFF,100,100,17,LeftGlove:Standard,fraBlank,FFFFFF,FFFFFF,100,100,16,Insignia:Standard,biohaz,FFFFFF,FFFFFF,100,100,9,Neckwear:Standard,turtleneck,FFFFFF,FFFFFF,100,100,24,Belt:Standard,fraBlank,FFFFFF,FFFFFF,100,100,15,Leggings:Standard,fraBlank,FFFFFF,FFFFFF,100,100,10,Overleggings:Standard,fraBlank,FFFFFF,FFFFFF,100,100,11,Pants:Standard,fraBlank,FFFFFF,FFFFFF,100,100,14,RightFoot:Standard,fraBlank,FFFFFF,FFFFFF,100,100,13,LeftFoot:Standard,fraBlank,FFFFFF,FFFFFF,100,100,12,Back:Standard,longcape,FFFFFF,FFFFFF,100,100,3,Wings:Back,fraBlank,FFFFFF,FFFFFF,100,100,4,Tail:Standard,fraBlank,FFFFFF,FFFFFF,100,100,5,Aura:Expansion1,fraBlank,FFFFFF,FFFFFF,100,100,2,Companion:Standard,fraBlank,FFFFFF,FFFFFF,100,100,31,Background:Standard,fraBlank,FFFFFF,FFFFFF,100,100,1,RightHand:Standard,fraBlank,FFFFFF,FFFFFF,100,100,30,LeftHand:Blades,fraBlank,FFFFFF,FFFFFF,100,100,28,#</w:t>
      </w:r>
      <w:bookmarkStart w:id="0" w:name="_GoBack"/>
      <w:bookmarkEnd w:id="0"/>
    </w:p>
    <w:sectPr w:rsidR="00071A73" w:rsidRPr="00071A73" w:rsidSect="00071A7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NbMwMzUyMQFiIyUdpeDU4uLM/DyQAsNaAD9F1SEsAAAA"/>
  </w:docVars>
  <w:rsids>
    <w:rsidRoot w:val="00071A73"/>
    <w:rsid w:val="00071A73"/>
    <w:rsid w:val="00724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247D77-BFAC-46FF-993F-DC88C0BC5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Ravindran</dc:creator>
  <cp:keywords/>
  <dc:description/>
  <cp:lastModifiedBy>Rohan Ravindran</cp:lastModifiedBy>
  <cp:revision>1</cp:revision>
  <dcterms:created xsi:type="dcterms:W3CDTF">2016-11-14T00:27:00Z</dcterms:created>
  <dcterms:modified xsi:type="dcterms:W3CDTF">2016-11-14T00:48:00Z</dcterms:modified>
</cp:coreProperties>
</file>